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accomplished physicist with a passion for advancing scientific knowledge and solving complex problems, I am excited to apply for the Physicist position at [Company/Organization Name] in the United States Chicago. My academic background, research experience, and commitment to innovation align closely with the opportunities available in this vibrant city, which is home to some of the most prestigious institutions in physics and cutting-edge research facilities. I am eager to contribute my expertise to furthering your organization’s mission while growing as a professional within the dynamic scientific community of Chicago.</w:t>
      </w:r>
    </w:p>
    <w:p>
      <w:pPr>
        <w:pStyle w:val="BodyText"/>
      </w:pPr>
      <w:r>
        <w:t xml:space="preserve">With a [Ph.D./Master's/Doctorate] in Physics from [University Name], I have developed a strong foundation in theoretical and experimental physics, with a particular focus on [mention specific areas, e.g., quantum mechanics, particle physics, astrophysics, or condensed matter physics]. My research has centered on [briefly describe your research focus], which has been published in peer-reviewed journals such as [Journal Names] and presented at conferences including [Conference Names]. These experiences have equipped me with the analytical rigor and technical skills necessary to tackle challenges in both academic and industrial settings.</w:t>
      </w:r>
    </w:p>
    <w:p>
      <w:pPr>
        <w:pStyle w:val="BodyText"/>
      </w:pPr>
      <w:r>
        <w:t xml:space="preserve">Throughout my career, I have worked closely with interdisciplinary teams to design experiments, analyze data, and develop models that address critical questions in physics. For instance, at [Previous Institution/Organization], I led a project on [specific project or research topic], which resulted in [mention outcomes, e.g., "a novel algorithm for particle detection" or "a 20% improvement in experimental accuracy"]. This work not only deepened my understanding of [specific area] but also reinforced my ability to collaborate effectively with colleagues across disciplines, a skill I believe is essential for success in Chicago’s collaborative research environment.</w:t>
      </w:r>
    </w:p>
    <w:p>
      <w:pPr>
        <w:pStyle w:val="BodyText"/>
      </w:pPr>
      <w:r>
        <w:t xml:space="preserve">Chicago’s unique position as a hub for scientific innovation makes it an ideal location for a physicist like myself. The city is home to world-class institutions such as [University of Chicago, Fermi National Accelerator Laboratory (Fermilab), Argonne National Laboratory], and the presence of organizations like [Chicago-based research groups or companies] creates a fertile ground for groundbreaking work. I am particularly inspired by [specific initiative, research project, or mission of the employer], and I am confident that my expertise in [specific skill or area] can contribute meaningfully to your team’s goals.</w:t>
      </w:r>
    </w:p>
    <w:p>
      <w:pPr>
        <w:pStyle w:val="BodyText"/>
      </w:pPr>
      <w:r>
        <w:t xml:space="preserve">What sets me apart as a physicist is not only my technical proficiency but also my ability to communicate complex ideas clearly and collaborate effectively. I have experience mentoring junior researchers, presenting findings at conferences, and writing grant proposals that align with the strategic priorities of funding agencies. These skills have been honed through roles such as [previous job title or research position], where I was responsible for [specific responsibilities]. Additionally, my proficiency in programming languages like Python and MATLAB, along with my experience using advanced instrumentation and simulation tools, allows me to adapt quickly to new challenges and technologies.</w:t>
      </w:r>
    </w:p>
    <w:p>
      <w:pPr>
        <w:pStyle w:val="BodyText"/>
      </w:pPr>
      <w:r>
        <w:t xml:space="preserve">Chicago’s diverse scientific community has long been a source of inspiration for me. The city’s emphasis on interdisciplinary collaboration, from academia to industry, mirrors the approach I take in my work. I have followed the research initiatives of [specific organization or university in Chicago] with great interest and am particularly drawn to your focus on [mention specific area, e.g., "high-energy physics," "quantum computing," or "sustainable energy solutions"]. I am eager to contribute my skills and passion to a team that values innovation and excellence, as I believe the United States Chicago offers unparalleled opportunities for physicists to make an impact.</w:t>
      </w:r>
    </w:p>
    <w:p>
      <w:pPr>
        <w:pStyle w:val="BodyText"/>
      </w:pPr>
      <w:r>
        <w:t xml:space="preserve">As a physicist, I am driven by curiosity and a desire to push the boundaries of what is known. Whether it’s exploring the fundamental nature of matter or developing technologies with real-world applications, I thrive in environments where creativity and rigor go hand in hand. I am particularly interested in [specific area related to the job posting], as it aligns with my long-term goal of [mention personal or professional objective, e.g., "advancing sustainable energy solutions" or "exploring the mysteries of dark matter"].</w:t>
      </w:r>
    </w:p>
    <w:p>
      <w:pPr>
        <w:pStyle w:val="BodyText"/>
      </w:pPr>
      <w:r>
        <w:t xml:space="preserve">Thank you for considering my application. I would be honored to contribute my expertise to your organization and collaborate with a team that is shaping the future of physics in the United States Chicago. I am available at your convenience for an interview and can be reached at [your phone number] or [your email address]. I look forward to the opportunity to discuss how my background, skills, and enthusiasm align with the needs of your team.</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United States Chicago</dc:title>
  <dc:creator/>
  <cp:keywords/>
  <dcterms:created xsi:type="dcterms:W3CDTF">2025-12-10T12:15:32Z</dcterms:created>
  <dcterms:modified xsi:type="dcterms:W3CDTF">2025-12-10T12:15:32Z</dcterms:modified>
</cp:coreProperties>
</file>

<file path=docProps/custom.xml><?xml version="1.0" encoding="utf-8"?>
<Properties xmlns="http://schemas.openxmlformats.org/officeDocument/2006/custom-properties" xmlns:vt="http://schemas.openxmlformats.org/officeDocument/2006/docPropsVTypes"/>
</file>